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1F55" w:rsidRPr="007A194D" w:rsidRDefault="00757D58" w:rsidP="00757D58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A194D">
        <w:rPr>
          <w:rFonts w:ascii="Times New Roman" w:hAnsi="Times New Roman" w:cs="Times New Roman"/>
          <w:b/>
          <w:sz w:val="28"/>
          <w:szCs w:val="28"/>
        </w:rPr>
        <w:t>African Immigrants Professional Development Conference</w:t>
      </w:r>
    </w:p>
    <w:p w:rsidR="00757D58" w:rsidRPr="007A194D" w:rsidRDefault="00757D58" w:rsidP="00757D58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 w:rsidRPr="007A194D">
        <w:rPr>
          <w:rFonts w:ascii="Times New Roman" w:hAnsi="Times New Roman" w:cs="Times New Roman"/>
        </w:rPr>
        <w:t xml:space="preserve">3300 Bass Lake Road </w:t>
      </w:r>
      <w:proofErr w:type="spellStart"/>
      <w:r w:rsidRPr="007A194D">
        <w:rPr>
          <w:rFonts w:ascii="Times New Roman" w:hAnsi="Times New Roman" w:cs="Times New Roman"/>
        </w:rPr>
        <w:t>Ste</w:t>
      </w:r>
      <w:proofErr w:type="spellEnd"/>
      <w:r w:rsidRPr="007A194D">
        <w:rPr>
          <w:rFonts w:ascii="Times New Roman" w:hAnsi="Times New Roman" w:cs="Times New Roman"/>
        </w:rPr>
        <w:t xml:space="preserve"> 506</w:t>
      </w:r>
    </w:p>
    <w:p w:rsidR="00757D58" w:rsidRPr="007A194D" w:rsidRDefault="00757D58" w:rsidP="00757D58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 w:rsidRPr="007A194D">
        <w:rPr>
          <w:rFonts w:ascii="Times New Roman" w:hAnsi="Times New Roman" w:cs="Times New Roman"/>
        </w:rPr>
        <w:t>Brooklyn Center, MN 55429</w:t>
      </w:r>
    </w:p>
    <w:p w:rsidR="00757D58" w:rsidRDefault="007F1C2A" w:rsidP="00757D58">
      <w:pPr>
        <w:spacing w:line="240" w:lineRule="auto"/>
        <w:contextualSpacing/>
        <w:jc w:val="center"/>
        <w:rPr>
          <w:rStyle w:val="Hyperlink"/>
          <w:rFonts w:ascii="Times New Roman" w:hAnsi="Times New Roman" w:cs="Times New Roman"/>
        </w:rPr>
      </w:pPr>
      <w:hyperlink r:id="rId5" w:history="1">
        <w:r w:rsidR="00757D58" w:rsidRPr="007A194D">
          <w:rPr>
            <w:rStyle w:val="Hyperlink"/>
            <w:rFonts w:ascii="Times New Roman" w:hAnsi="Times New Roman" w:cs="Times New Roman"/>
          </w:rPr>
          <w:t>www.aipdc.com</w:t>
        </w:r>
      </w:hyperlink>
    </w:p>
    <w:p w:rsidR="002051C8" w:rsidRDefault="002051C8" w:rsidP="00757D58">
      <w:pPr>
        <w:spacing w:line="240" w:lineRule="auto"/>
        <w:contextualSpacing/>
        <w:jc w:val="center"/>
        <w:rPr>
          <w:rStyle w:val="Hyperlink"/>
          <w:rFonts w:ascii="Times New Roman" w:hAnsi="Times New Roman" w:cs="Times New Roman"/>
        </w:rPr>
      </w:pPr>
    </w:p>
    <w:p w:rsidR="002051C8" w:rsidRDefault="002051C8" w:rsidP="002051C8">
      <w:pPr>
        <w:spacing w:line="240" w:lineRule="auto"/>
        <w:contextualSpacing/>
        <w:jc w:val="center"/>
        <w:rPr>
          <w:rStyle w:val="Hyperlink"/>
          <w:rFonts w:ascii="Times New Roman" w:hAnsi="Times New Roman" w:cs="Times New Roman"/>
        </w:rPr>
      </w:pPr>
      <w:r>
        <w:rPr>
          <w:rStyle w:val="Hyperlink"/>
          <w:rFonts w:ascii="Times New Roman" w:hAnsi="Times New Roman" w:cs="Times New Roman"/>
        </w:rPr>
        <w:t xml:space="preserve">EIN: </w:t>
      </w:r>
      <w:r w:rsidR="00D559FA">
        <w:rPr>
          <w:rStyle w:val="Hyperlink"/>
          <w:rFonts w:ascii="Times New Roman" w:hAnsi="Times New Roman" w:cs="Times New Roman"/>
        </w:rPr>
        <w:t>83-2935362</w:t>
      </w:r>
    </w:p>
    <w:p w:rsidR="00D559FA" w:rsidRDefault="00D559FA" w:rsidP="002051C8">
      <w:pPr>
        <w:spacing w:line="240" w:lineRule="auto"/>
        <w:contextualSpacing/>
        <w:jc w:val="center"/>
        <w:rPr>
          <w:rStyle w:val="Hyperlink"/>
          <w:rFonts w:ascii="Times New Roman" w:hAnsi="Times New Roman" w:cs="Times New Roman"/>
        </w:rPr>
      </w:pPr>
    </w:p>
    <w:p w:rsidR="00D559FA" w:rsidRPr="00D559FA" w:rsidRDefault="00D559FA" w:rsidP="002051C8">
      <w:pPr>
        <w:spacing w:line="240" w:lineRule="auto"/>
        <w:contextualSpacing/>
        <w:jc w:val="center"/>
        <w:rPr>
          <w:rFonts w:ascii="Times New Roman" w:hAnsi="Times New Roman" w:cs="Times New Roman"/>
          <w:color w:val="0000FF" w:themeColor="hyperlink"/>
        </w:rPr>
      </w:pPr>
      <w:r>
        <w:rPr>
          <w:rStyle w:val="Hyperlink"/>
          <w:rFonts w:ascii="Times New Roman" w:hAnsi="Times New Roman" w:cs="Times New Roman"/>
          <w:u w:val="none"/>
        </w:rPr>
        <w:t>We are a 501© (3) Organization</w:t>
      </w:r>
    </w:p>
    <w:p w:rsidR="00757D58" w:rsidRPr="007A194D" w:rsidRDefault="00757D58" w:rsidP="00757D58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D177A0" w:rsidRPr="006A3E7E" w:rsidRDefault="006A3E7E" w:rsidP="006A3E7E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Sponsorship</w:t>
      </w:r>
      <w:r w:rsidR="00757D58" w:rsidRPr="007A194D">
        <w:rPr>
          <w:rFonts w:ascii="Times New Roman" w:hAnsi="Times New Roman" w:cs="Times New Roman"/>
          <w:b/>
          <w:sz w:val="28"/>
          <w:szCs w:val="28"/>
          <w:u w:val="single"/>
        </w:rPr>
        <w:t xml:space="preserve"> Form</w:t>
      </w:r>
    </w:p>
    <w:p w:rsidR="007A194D" w:rsidRPr="00D177A0" w:rsidRDefault="007A194D" w:rsidP="00D177A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177A0">
        <w:rPr>
          <w:rFonts w:ascii="Times New Roman" w:hAnsi="Times New Roman" w:cs="Times New Roman"/>
          <w:b/>
          <w:sz w:val="28"/>
          <w:szCs w:val="28"/>
        </w:rPr>
        <w:t>Please complete and turn in with sponsorship level</w:t>
      </w:r>
    </w:p>
    <w:p w:rsidR="007A194D" w:rsidRPr="007A194D" w:rsidRDefault="007A194D" w:rsidP="007A194D">
      <w:pPr>
        <w:rPr>
          <w:rFonts w:ascii="Times New Roman" w:hAnsi="Times New Roman" w:cs="Times New Roman"/>
          <w:sz w:val="20"/>
          <w:szCs w:val="20"/>
        </w:rPr>
      </w:pPr>
      <w:r w:rsidRPr="007A194D">
        <w:rPr>
          <w:rFonts w:ascii="Times New Roman" w:hAnsi="Times New Roman" w:cs="Times New Roman"/>
          <w:sz w:val="20"/>
          <w:szCs w:val="20"/>
        </w:rPr>
        <w:t>Name: / Organization Name: ____________________________________________________________</w:t>
      </w:r>
    </w:p>
    <w:p w:rsidR="007A194D" w:rsidRPr="007A194D" w:rsidRDefault="007A194D" w:rsidP="007A194D">
      <w:pPr>
        <w:rPr>
          <w:rFonts w:ascii="Times New Roman" w:hAnsi="Times New Roman" w:cs="Times New Roman"/>
          <w:sz w:val="20"/>
          <w:szCs w:val="20"/>
        </w:rPr>
      </w:pPr>
      <w:r w:rsidRPr="007A194D">
        <w:rPr>
          <w:rFonts w:ascii="Times New Roman" w:hAnsi="Times New Roman" w:cs="Times New Roman"/>
          <w:sz w:val="20"/>
          <w:szCs w:val="20"/>
        </w:rPr>
        <w:t>Address: ______________________________________________________________</w:t>
      </w:r>
    </w:p>
    <w:p w:rsidR="007A194D" w:rsidRPr="007A194D" w:rsidRDefault="007A194D" w:rsidP="007A194D">
      <w:pPr>
        <w:rPr>
          <w:rFonts w:ascii="Times New Roman" w:hAnsi="Times New Roman" w:cs="Times New Roman"/>
          <w:sz w:val="20"/>
          <w:szCs w:val="20"/>
        </w:rPr>
      </w:pPr>
      <w:r w:rsidRPr="007A194D">
        <w:rPr>
          <w:rFonts w:ascii="Times New Roman" w:hAnsi="Times New Roman" w:cs="Times New Roman"/>
          <w:sz w:val="20"/>
          <w:szCs w:val="20"/>
        </w:rPr>
        <w:t xml:space="preserve">Website: _________________________________________________________* </w:t>
      </w:r>
    </w:p>
    <w:p w:rsidR="007A194D" w:rsidRPr="007A194D" w:rsidRDefault="007A194D" w:rsidP="007A194D">
      <w:pPr>
        <w:rPr>
          <w:rFonts w:ascii="Times New Roman" w:hAnsi="Times New Roman" w:cs="Times New Roman"/>
          <w:sz w:val="40"/>
          <w:szCs w:val="40"/>
        </w:rPr>
      </w:pPr>
      <w:r w:rsidRPr="007A194D">
        <w:rPr>
          <w:rFonts w:ascii="Times New Roman" w:hAnsi="Times New Roman" w:cs="Times New Roman"/>
          <w:sz w:val="40"/>
          <w:szCs w:val="40"/>
        </w:rPr>
        <w:t xml:space="preserve">Sponsorship level selected: </w:t>
      </w:r>
    </w:p>
    <w:p w:rsidR="007A194D" w:rsidRPr="007A194D" w:rsidRDefault="00AF0827" w:rsidP="007A194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Platinum</w:t>
      </w:r>
      <w:r w:rsidR="007F1C2A">
        <w:rPr>
          <w:rFonts w:ascii="Times New Roman" w:hAnsi="Times New Roman" w:cs="Times New Roman"/>
          <w:sz w:val="40"/>
          <w:szCs w:val="40"/>
        </w:rPr>
        <w:t xml:space="preserve"> Sponsor- $ 25</w:t>
      </w:r>
      <w:r w:rsidR="007A194D" w:rsidRPr="007A194D">
        <w:rPr>
          <w:rFonts w:ascii="Times New Roman" w:hAnsi="Times New Roman" w:cs="Times New Roman"/>
          <w:sz w:val="40"/>
          <w:szCs w:val="40"/>
        </w:rPr>
        <w:t>00.00</w:t>
      </w:r>
    </w:p>
    <w:p w:rsidR="007A194D" w:rsidRPr="007A194D" w:rsidRDefault="007A194D" w:rsidP="007A194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</w:rPr>
      </w:pPr>
      <w:r w:rsidRPr="007A194D">
        <w:rPr>
          <w:rFonts w:ascii="Times New Roman" w:hAnsi="Times New Roman" w:cs="Times New Roman"/>
          <w:sz w:val="40"/>
          <w:szCs w:val="40"/>
        </w:rPr>
        <w:t>Gold Sponsor -$ 1000.00</w:t>
      </w:r>
    </w:p>
    <w:p w:rsidR="007A194D" w:rsidRDefault="007A194D" w:rsidP="007A194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</w:rPr>
      </w:pPr>
      <w:r w:rsidRPr="007A194D">
        <w:rPr>
          <w:rFonts w:ascii="Times New Roman" w:hAnsi="Times New Roman" w:cs="Times New Roman"/>
          <w:sz w:val="40"/>
          <w:szCs w:val="40"/>
        </w:rPr>
        <w:t>Community Sponsorship</w:t>
      </w:r>
      <w:r w:rsidR="007F1C2A">
        <w:rPr>
          <w:rFonts w:ascii="Times New Roman" w:hAnsi="Times New Roman" w:cs="Times New Roman"/>
          <w:sz w:val="40"/>
          <w:szCs w:val="40"/>
        </w:rPr>
        <w:t xml:space="preserve"> (</w:t>
      </w:r>
      <w:r w:rsidR="007F1C2A" w:rsidRPr="007F1C2A">
        <w:rPr>
          <w:rFonts w:ascii="Times New Roman" w:hAnsi="Times New Roman" w:cs="Times New Roman"/>
          <w:color w:val="FF0000"/>
          <w:sz w:val="40"/>
          <w:szCs w:val="40"/>
        </w:rPr>
        <w:t>For small business and nonprofits)</w:t>
      </w:r>
      <w:r w:rsidRPr="007A194D">
        <w:rPr>
          <w:rFonts w:ascii="Times New Roman" w:hAnsi="Times New Roman" w:cs="Times New Roman"/>
          <w:sz w:val="40"/>
          <w:szCs w:val="40"/>
        </w:rPr>
        <w:t>- $ 500.00</w:t>
      </w:r>
    </w:p>
    <w:p w:rsidR="007F1C2A" w:rsidRPr="007A194D" w:rsidRDefault="007F1C2A" w:rsidP="007A194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Vendor table $500</w:t>
      </w:r>
    </w:p>
    <w:p w:rsidR="005E725D" w:rsidRPr="007A194D" w:rsidRDefault="005E725D" w:rsidP="007A194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In-kind Donations</w:t>
      </w:r>
    </w:p>
    <w:p w:rsidR="007A194D" w:rsidRDefault="007A194D" w:rsidP="00D559FA">
      <w:pPr>
        <w:spacing w:after="0" w:line="240" w:lineRule="auto"/>
        <w:jc w:val="center"/>
        <w:rPr>
          <w:rFonts w:ascii="Times New Roman" w:hAnsi="Times New Roman" w:cs="Times New Roman"/>
          <w:sz w:val="40"/>
          <w:szCs w:val="40"/>
        </w:rPr>
      </w:pPr>
      <w:r w:rsidRPr="00D559FA">
        <w:rPr>
          <w:rFonts w:ascii="Times New Roman" w:hAnsi="Times New Roman" w:cs="Times New Roman"/>
          <w:sz w:val="40"/>
          <w:szCs w:val="40"/>
        </w:rPr>
        <w:t>Please make all checks to:</w:t>
      </w:r>
    </w:p>
    <w:p w:rsidR="00D559FA" w:rsidRPr="00D559FA" w:rsidRDefault="00D559FA" w:rsidP="00D559FA">
      <w:pPr>
        <w:spacing w:after="0" w:line="240" w:lineRule="auto"/>
        <w:jc w:val="center"/>
        <w:rPr>
          <w:rFonts w:ascii="Times New Roman" w:hAnsi="Times New Roman" w:cs="Times New Roman"/>
          <w:sz w:val="40"/>
          <w:szCs w:val="40"/>
        </w:rPr>
      </w:pPr>
    </w:p>
    <w:p w:rsidR="007A194D" w:rsidRPr="00D559FA" w:rsidRDefault="00D559FA" w:rsidP="007A194D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D559FA">
        <w:rPr>
          <w:rFonts w:ascii="Times New Roman" w:hAnsi="Times New Roman" w:cs="Times New Roman"/>
          <w:b/>
          <w:i/>
          <w:sz w:val="28"/>
          <w:szCs w:val="28"/>
        </w:rPr>
        <w:t>Center for Immigrant Career Advancement</w:t>
      </w:r>
    </w:p>
    <w:p w:rsidR="007A194D" w:rsidRPr="007A194D" w:rsidRDefault="007A194D" w:rsidP="007A194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7A194D" w:rsidRPr="007A194D" w:rsidRDefault="007A194D" w:rsidP="007A194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A194D">
        <w:rPr>
          <w:rFonts w:ascii="Times New Roman" w:hAnsi="Times New Roman" w:cs="Times New Roman"/>
          <w:sz w:val="28"/>
          <w:szCs w:val="28"/>
        </w:rPr>
        <w:t>Please mail your check to:</w:t>
      </w:r>
    </w:p>
    <w:p w:rsidR="007A194D" w:rsidRPr="007A194D" w:rsidRDefault="007A194D" w:rsidP="007A194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A194D">
        <w:rPr>
          <w:rFonts w:ascii="Times New Roman" w:hAnsi="Times New Roman" w:cs="Times New Roman"/>
          <w:b/>
          <w:sz w:val="28"/>
          <w:szCs w:val="28"/>
        </w:rPr>
        <w:t>African Immigrants Professional Development Conference</w:t>
      </w:r>
    </w:p>
    <w:p w:rsidR="007A194D" w:rsidRPr="007A194D" w:rsidRDefault="007A194D" w:rsidP="007A194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A194D">
        <w:rPr>
          <w:rFonts w:ascii="Times New Roman" w:hAnsi="Times New Roman" w:cs="Times New Roman"/>
          <w:b/>
          <w:sz w:val="28"/>
          <w:szCs w:val="28"/>
        </w:rPr>
        <w:t>Attn:  Miata Getaweh</w:t>
      </w:r>
    </w:p>
    <w:p w:rsidR="007A194D" w:rsidRPr="007A194D" w:rsidRDefault="007F1C2A" w:rsidP="007A194D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28 104</w:t>
      </w:r>
      <w:r w:rsidRPr="007F1C2A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Ave NW</w:t>
      </w:r>
    </w:p>
    <w:p w:rsidR="007A194D" w:rsidRPr="007A194D" w:rsidRDefault="007F1C2A" w:rsidP="007A194D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on Rapids, MN 55433</w:t>
      </w:r>
      <w:bookmarkStart w:id="0" w:name="_GoBack"/>
      <w:bookmarkEnd w:id="0"/>
    </w:p>
    <w:p w:rsidR="007A194D" w:rsidRPr="007A194D" w:rsidRDefault="007A194D" w:rsidP="007A194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sectPr w:rsidR="007A194D" w:rsidRPr="007A19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67F05"/>
    <w:multiLevelType w:val="multilevel"/>
    <w:tmpl w:val="813A1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755C3A"/>
    <w:multiLevelType w:val="multilevel"/>
    <w:tmpl w:val="C8585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2968E2"/>
    <w:multiLevelType w:val="multilevel"/>
    <w:tmpl w:val="D8D2A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CE7148"/>
    <w:multiLevelType w:val="multilevel"/>
    <w:tmpl w:val="3482E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7B64A9F"/>
    <w:multiLevelType w:val="multilevel"/>
    <w:tmpl w:val="1382C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C544F52"/>
    <w:multiLevelType w:val="multilevel"/>
    <w:tmpl w:val="85C67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1A37A06"/>
    <w:multiLevelType w:val="multilevel"/>
    <w:tmpl w:val="33221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56153EB"/>
    <w:multiLevelType w:val="hybridMultilevel"/>
    <w:tmpl w:val="2932A7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5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NTAxMbQ0MbK0NDZW0lEKTi0uzszPAykwrwUANxqbMiwAAAA="/>
  </w:docVars>
  <w:rsids>
    <w:rsidRoot w:val="00757D58"/>
    <w:rsid w:val="00204B0D"/>
    <w:rsid w:val="002051C8"/>
    <w:rsid w:val="003439BC"/>
    <w:rsid w:val="00431F55"/>
    <w:rsid w:val="00486A27"/>
    <w:rsid w:val="004B545D"/>
    <w:rsid w:val="0056033D"/>
    <w:rsid w:val="005E725D"/>
    <w:rsid w:val="006A3E7E"/>
    <w:rsid w:val="00757D58"/>
    <w:rsid w:val="007A194D"/>
    <w:rsid w:val="007F1C2A"/>
    <w:rsid w:val="00864AA5"/>
    <w:rsid w:val="00904B00"/>
    <w:rsid w:val="00A56F94"/>
    <w:rsid w:val="00AF0827"/>
    <w:rsid w:val="00CA7BA6"/>
    <w:rsid w:val="00D177A0"/>
    <w:rsid w:val="00D55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1FF10"/>
  <w15:docId w15:val="{452C8F0F-01C4-4DFB-B10F-845143E8F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7D5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A194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A194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54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45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94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16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3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aipdc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cessability, Inc.</Company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User</dc:creator>
  <cp:lastModifiedBy>Miata Getaweh</cp:lastModifiedBy>
  <cp:revision>2</cp:revision>
  <cp:lastPrinted>2018-06-08T13:23:00Z</cp:lastPrinted>
  <dcterms:created xsi:type="dcterms:W3CDTF">2019-08-30T14:05:00Z</dcterms:created>
  <dcterms:modified xsi:type="dcterms:W3CDTF">2019-08-30T14:05:00Z</dcterms:modified>
</cp:coreProperties>
</file>